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2FE05" w14:textId="77777777" w:rsidR="008D6DE3" w:rsidRDefault="00000000">
      <w:pPr>
        <w:pStyle w:val="a4"/>
      </w:pPr>
      <w:r>
        <w:t>Отчет по лабораторной работе №7</w:t>
      </w:r>
    </w:p>
    <w:p w14:paraId="7187E9FE" w14:textId="77777777" w:rsidR="008D6DE3" w:rsidRDefault="00000000">
      <w:pPr>
        <w:pStyle w:val="Author"/>
      </w:pPr>
      <w:r>
        <w:t>Смирнов Дмитрий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9798948"/>
        <w:docPartObj>
          <w:docPartGallery w:val="Table of Contents"/>
          <w:docPartUnique/>
        </w:docPartObj>
      </w:sdtPr>
      <w:sdtContent>
        <w:p w14:paraId="0628AFDC" w14:textId="77777777" w:rsidR="008D6DE3" w:rsidRDefault="00000000">
          <w:pPr>
            <w:pStyle w:val="ae"/>
          </w:pPr>
          <w:r>
            <w:t>Содержание</w:t>
          </w:r>
        </w:p>
        <w:p w14:paraId="61EF44B1" w14:textId="77777777" w:rsidR="00A70986" w:rsidRDefault="00000000" w:rsidP="00BB59DF">
          <w:pPr>
            <w:pStyle w:val="1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1270987" w:history="1">
            <w:r w:rsidR="00A70986" w:rsidRPr="00C924F3">
              <w:rPr>
                <w:rStyle w:val="ad"/>
              </w:rPr>
              <w:t>1</w:t>
            </w:r>
            <w:r w:rsidR="00A70986">
              <w:tab/>
            </w:r>
            <w:r w:rsidR="00A70986" w:rsidRPr="00C924F3">
              <w:rPr>
                <w:rStyle w:val="ad"/>
              </w:rPr>
              <w:t>Цель работы</w:t>
            </w:r>
            <w:r w:rsidR="00A70986">
              <w:rPr>
                <w:webHidden/>
              </w:rPr>
              <w:tab/>
            </w:r>
            <w:r w:rsidR="00A70986">
              <w:rPr>
                <w:webHidden/>
              </w:rPr>
              <w:fldChar w:fldCharType="begin"/>
            </w:r>
            <w:r w:rsidR="00A70986">
              <w:rPr>
                <w:webHidden/>
              </w:rPr>
              <w:instrText xml:space="preserve"> PAGEREF _Toc131270987 \h </w:instrText>
            </w:r>
            <w:r w:rsidR="00A70986">
              <w:rPr>
                <w:webHidden/>
              </w:rPr>
            </w:r>
            <w:r w:rsidR="00A70986">
              <w:rPr>
                <w:webHidden/>
              </w:rPr>
              <w:fldChar w:fldCharType="separate"/>
            </w:r>
            <w:r w:rsidR="00A70986">
              <w:rPr>
                <w:webHidden/>
              </w:rPr>
              <w:t>1</w:t>
            </w:r>
            <w:r w:rsidR="00A70986">
              <w:rPr>
                <w:webHidden/>
              </w:rPr>
              <w:fldChar w:fldCharType="end"/>
            </w:r>
          </w:hyperlink>
        </w:p>
        <w:p w14:paraId="332B15DD" w14:textId="77777777" w:rsidR="00A70986" w:rsidRDefault="00A70986" w:rsidP="00BB59DF">
          <w:pPr>
            <w:pStyle w:val="11"/>
          </w:pPr>
          <w:hyperlink w:anchor="_Toc131270988" w:history="1">
            <w:r w:rsidRPr="00C924F3">
              <w:rPr>
                <w:rStyle w:val="ad"/>
              </w:rPr>
              <w:t>2</w:t>
            </w:r>
            <w:r>
              <w:tab/>
            </w:r>
            <w:r w:rsidRPr="00C924F3">
              <w:rPr>
                <w:rStyle w:val="ad"/>
              </w:rPr>
              <w:t>Выполнение лабораторной работ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2709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6F297C7" w14:textId="0A1830D1" w:rsidR="00A70986" w:rsidRPr="00BB59DF" w:rsidRDefault="00BB59DF" w:rsidP="00BB59DF">
          <w:pPr>
            <w:pStyle w:val="11"/>
          </w:pPr>
          <w:r w:rsidRPr="00BB59DF">
            <w:rPr>
              <w:rStyle w:val="ad"/>
              <w:color w:val="auto"/>
            </w:rPr>
            <w:t>3      Вывод………………………………………………………………………………………………………………………….3</w:t>
          </w:r>
        </w:p>
        <w:p w14:paraId="73B5749F" w14:textId="3244C65B" w:rsidR="00A70986" w:rsidRDefault="00A70986" w:rsidP="00BB59DF">
          <w:pPr>
            <w:pStyle w:val="11"/>
          </w:pPr>
          <w:hyperlink w:anchor="_Toc131270990" w:history="1">
            <w:r w:rsidR="00BB59DF">
              <w:rPr>
                <w:rStyle w:val="ad"/>
              </w:rPr>
              <w:t>4</w:t>
            </w:r>
            <w:r>
              <w:tab/>
            </w:r>
            <w:r w:rsidR="00BB59DF">
              <w:rPr>
                <w:rStyle w:val="ad"/>
              </w:rPr>
              <w:t>Контрольные вопросы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12709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347F4F8" w14:textId="77777777" w:rsidR="008D6DE3" w:rsidRDefault="00000000">
          <w:r>
            <w:fldChar w:fldCharType="end"/>
          </w:r>
        </w:p>
      </w:sdtContent>
    </w:sdt>
    <w:p w14:paraId="4A8D95A6" w14:textId="77777777" w:rsidR="008D6DE3" w:rsidRDefault="00000000">
      <w:pPr>
        <w:pStyle w:val="1"/>
      </w:pPr>
      <w:bookmarkStart w:id="0" w:name="цель-работы"/>
      <w:bookmarkStart w:id="1" w:name="_Toc131270987"/>
      <w:r>
        <w:rPr>
          <w:rStyle w:val="SectionNumber"/>
        </w:rPr>
        <w:t>1</w:t>
      </w:r>
      <w:r>
        <w:tab/>
        <w:t>Цель работы</w:t>
      </w:r>
      <w:bookmarkEnd w:id="1"/>
    </w:p>
    <w:p w14:paraId="142B753E" w14:textId="77777777" w:rsidR="00A70986" w:rsidRDefault="00A70986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выполнение-лабораторной-работы"/>
      <w:bookmarkStart w:id="3" w:name="_Toc131270988"/>
      <w:bookmarkEnd w:id="0"/>
      <w:r w:rsidRPr="00A7098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Познакомиться с операционной системой Linux. Получить практические навыки работы с редактором </w:t>
      </w:r>
      <w:proofErr w:type="spellStart"/>
      <w:r w:rsidRPr="00A7098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vi</w:t>
      </w:r>
      <w:proofErr w:type="spellEnd"/>
      <w:r w:rsidRPr="00A7098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 установленным по умолчанию практически во всех дистрибутивах.</w:t>
      </w:r>
    </w:p>
    <w:p w14:paraId="4F3CED34" w14:textId="09797934" w:rsidR="008D6DE3" w:rsidRDefault="00000000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C3233A2" w14:textId="77777777" w:rsidR="00A70986" w:rsidRDefault="00A70986">
      <w:pPr>
        <w:pStyle w:val="CaptionedFigure"/>
      </w:pPr>
      <w:bookmarkStart w:id="4" w:name="fig:001"/>
      <w:r w:rsidRPr="00A70986">
        <w:t xml:space="preserve">Я ознакомился с редактором </w:t>
      </w:r>
      <w:proofErr w:type="spellStart"/>
      <w:r w:rsidRPr="00A70986">
        <w:t>vi</w:t>
      </w:r>
      <w:proofErr w:type="spellEnd"/>
      <w:r w:rsidRPr="00A70986">
        <w:t xml:space="preserve"> через команду </w:t>
      </w:r>
      <w:proofErr w:type="spellStart"/>
      <w:r w:rsidRPr="00A70986">
        <w:t>man</w:t>
      </w:r>
      <w:proofErr w:type="spellEnd"/>
      <w:r w:rsidRPr="00A70986">
        <w:t xml:space="preserve"> </w:t>
      </w:r>
      <w:proofErr w:type="spellStart"/>
      <w:r w:rsidRPr="00A70986">
        <w:t>vi</w:t>
      </w:r>
      <w:proofErr w:type="spellEnd"/>
      <w:r w:rsidRPr="00A70986">
        <w:t>.</w:t>
      </w:r>
    </w:p>
    <w:bookmarkEnd w:id="4"/>
    <w:p w14:paraId="089E4BCA" w14:textId="2F633B0F" w:rsidR="008D6DE3" w:rsidRDefault="00A70986">
      <w:pPr>
        <w:pStyle w:val="CaptionedFigure"/>
      </w:pPr>
      <w:r>
        <w:rPr>
          <w:noProof/>
        </w:rPr>
        <w:drawing>
          <wp:inline distT="0" distB="0" distL="0" distR="0" wp14:anchorId="0CDD8BE3" wp14:editId="76020505">
            <wp:extent cx="6152515" cy="1893570"/>
            <wp:effectExtent l="0" t="0" r="0" b="0"/>
            <wp:docPr id="410543816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543816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E2C2C" w14:textId="33609185" w:rsidR="008D6DE3" w:rsidRDefault="00A70986">
      <w:pPr>
        <w:pStyle w:val="ImageCaption"/>
      </w:pPr>
      <w:r w:rsidRPr="00A70986">
        <w:t>Основная информация о редакторе</w:t>
      </w:r>
      <w:r w:rsidR="00000000">
        <w:t>: Рис1</w:t>
      </w:r>
    </w:p>
    <w:p w14:paraId="74A4A27D" w14:textId="77777777" w:rsidR="00A70986" w:rsidRDefault="00A70986">
      <w:pPr>
        <w:pStyle w:val="CaptionedFigure"/>
      </w:pPr>
      <w:bookmarkStart w:id="5" w:name="fig:002"/>
      <w:r w:rsidRPr="00A70986">
        <w:t>Я создал каталог /</w:t>
      </w:r>
      <w:proofErr w:type="spellStart"/>
      <w:r w:rsidRPr="00A70986">
        <w:t>work</w:t>
      </w:r>
      <w:proofErr w:type="spellEnd"/>
      <w:r w:rsidRPr="00A70986">
        <w:t>/</w:t>
      </w:r>
      <w:proofErr w:type="spellStart"/>
      <w:r w:rsidRPr="00A70986">
        <w:t>os</w:t>
      </w:r>
      <w:proofErr w:type="spellEnd"/>
      <w:r w:rsidRPr="00A70986">
        <w:t>/lab06 и перешел в него</w:t>
      </w:r>
    </w:p>
    <w:bookmarkEnd w:id="5"/>
    <w:p w14:paraId="50374DAA" w14:textId="7C51E251" w:rsidR="008D6DE3" w:rsidRDefault="00A70986">
      <w:pPr>
        <w:pStyle w:val="CaptionedFigure"/>
      </w:pPr>
      <w:r>
        <w:rPr>
          <w:noProof/>
        </w:rPr>
        <w:drawing>
          <wp:inline distT="0" distB="0" distL="0" distR="0" wp14:anchorId="6C64365C" wp14:editId="497F6DB5">
            <wp:extent cx="4048125" cy="200025"/>
            <wp:effectExtent l="0" t="0" r="0" b="0"/>
            <wp:docPr id="4913663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36638" name="Рисунок 4913663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B5356" w14:textId="78E56B2A" w:rsidR="008D6DE3" w:rsidRDefault="00A70986">
      <w:pPr>
        <w:pStyle w:val="ImageCaption"/>
      </w:pPr>
      <w:r w:rsidRPr="00A70986">
        <w:t>Каталог</w:t>
      </w:r>
      <w:r w:rsidR="00000000">
        <w:t>: Рис2</w:t>
      </w:r>
    </w:p>
    <w:p w14:paraId="6BA90F9D" w14:textId="1263D4BD" w:rsidR="008D6DE3" w:rsidRDefault="00A70986">
      <w:pPr>
        <w:pStyle w:val="a0"/>
      </w:pPr>
      <w:r w:rsidRPr="00A70986">
        <w:t xml:space="preserve">Я вызвал редактор </w:t>
      </w:r>
      <w:proofErr w:type="spellStart"/>
      <w:r w:rsidRPr="00A70986">
        <w:t>vi</w:t>
      </w:r>
      <w:proofErr w:type="spellEnd"/>
      <w:r w:rsidRPr="00A70986">
        <w:t xml:space="preserve"> и создал файл</w:t>
      </w:r>
    </w:p>
    <w:p w14:paraId="4FC8E029" w14:textId="6CE0AAC9" w:rsidR="008D6DE3" w:rsidRDefault="001223CB">
      <w:pPr>
        <w:pStyle w:val="CaptionedFigure"/>
      </w:pPr>
      <w:r>
        <w:rPr>
          <w:noProof/>
        </w:rPr>
        <w:drawing>
          <wp:inline distT="0" distB="0" distL="0" distR="0" wp14:anchorId="0204C414" wp14:editId="1B7E4FE8">
            <wp:extent cx="4048125" cy="180975"/>
            <wp:effectExtent l="0" t="0" r="0" b="0"/>
            <wp:docPr id="96674276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742769" name="Рисунок 96674276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C74E9" w14:textId="000EE212" w:rsidR="008D6DE3" w:rsidRDefault="001223CB">
      <w:pPr>
        <w:pStyle w:val="ImageCaption"/>
      </w:pPr>
      <w:r w:rsidRPr="001223CB">
        <w:t>Файл</w:t>
      </w:r>
      <w:r w:rsidR="00000000">
        <w:t>: Рис3</w:t>
      </w:r>
    </w:p>
    <w:p w14:paraId="1070C21C" w14:textId="77777777" w:rsidR="001223CB" w:rsidRDefault="001223CB">
      <w:pPr>
        <w:pStyle w:val="CaptionedFigure"/>
      </w:pPr>
      <w:bookmarkStart w:id="6" w:name="fig:004"/>
      <w:r w:rsidRPr="001223CB">
        <w:lastRenderedPageBreak/>
        <w:t>В файле я ввел необходимый текст</w:t>
      </w:r>
    </w:p>
    <w:bookmarkEnd w:id="6"/>
    <w:p w14:paraId="776A2A1E" w14:textId="683D4A4A" w:rsidR="008D6DE3" w:rsidRDefault="001223CB">
      <w:pPr>
        <w:pStyle w:val="CaptionedFigure"/>
      </w:pPr>
      <w:r>
        <w:rPr>
          <w:noProof/>
        </w:rPr>
        <w:drawing>
          <wp:inline distT="0" distB="0" distL="0" distR="0" wp14:anchorId="1257EFF2" wp14:editId="1477E0A5">
            <wp:extent cx="1762125" cy="1952625"/>
            <wp:effectExtent l="0" t="0" r="0" b="0"/>
            <wp:docPr id="1677291279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291279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EB14B" w14:textId="57E977ED" w:rsidR="008D6DE3" w:rsidRDefault="001223CB">
      <w:pPr>
        <w:pStyle w:val="ImageCaption"/>
      </w:pPr>
      <w:r w:rsidRPr="001223CB">
        <w:t>Текст в файле</w:t>
      </w:r>
      <w:r w:rsidR="00000000">
        <w:t>: Рис4</w:t>
      </w:r>
    </w:p>
    <w:p w14:paraId="2DB26146" w14:textId="77777777" w:rsidR="001223CB" w:rsidRDefault="001223CB" w:rsidP="001223CB">
      <w:pPr>
        <w:pStyle w:val="CaptionedFigure"/>
      </w:pPr>
      <w:bookmarkStart w:id="7" w:name="fig:005"/>
    </w:p>
    <w:p w14:paraId="402354B5" w14:textId="01E79E59" w:rsidR="001223CB" w:rsidRDefault="001223CB" w:rsidP="001223CB">
      <w:pPr>
        <w:pStyle w:val="CaptionedFigure"/>
      </w:pPr>
      <w:r>
        <w:t xml:space="preserve">Перейду в командный </w:t>
      </w:r>
      <w:proofErr w:type="gramStart"/>
      <w:r>
        <w:t>режим ,</w:t>
      </w:r>
      <w:proofErr w:type="gramEnd"/>
      <w:r>
        <w:t xml:space="preserve"> нажав ESC, после ввода текста и нажму : для перехода в режим последней строки. </w:t>
      </w:r>
    </w:p>
    <w:p w14:paraId="49DE76A6" w14:textId="26756D1C" w:rsidR="001223CB" w:rsidRDefault="001223CB" w:rsidP="001223CB">
      <w:pPr>
        <w:pStyle w:val="CaptionedFigure"/>
      </w:pPr>
      <w:r>
        <w:t>Нажму w и q, а затем Enter для того, чтобы сохранить текст и завершить работу.</w:t>
      </w:r>
    </w:p>
    <w:bookmarkEnd w:id="7"/>
    <w:p w14:paraId="57A7155B" w14:textId="013DD39C" w:rsidR="008D6DE3" w:rsidRDefault="001223CB">
      <w:pPr>
        <w:pStyle w:val="CaptionedFigure"/>
      </w:pPr>
      <w:r>
        <w:rPr>
          <w:noProof/>
        </w:rPr>
        <w:drawing>
          <wp:inline distT="0" distB="0" distL="0" distR="0" wp14:anchorId="3BEBA68B" wp14:editId="54CBD73E">
            <wp:extent cx="638175" cy="352425"/>
            <wp:effectExtent l="0" t="0" r="0" b="0"/>
            <wp:docPr id="118932474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324746" name="Рисунок 118932474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B3653" w14:textId="4F7B7BF0" w:rsidR="008D6DE3" w:rsidRDefault="001223CB">
      <w:pPr>
        <w:pStyle w:val="ImageCaption"/>
      </w:pPr>
      <w:r w:rsidRPr="001223CB">
        <w:t>Завершение работы</w:t>
      </w:r>
      <w:r w:rsidR="00000000">
        <w:t>: Рис5</w:t>
      </w:r>
    </w:p>
    <w:p w14:paraId="55205B5B" w14:textId="77777777" w:rsidR="001223CB" w:rsidRDefault="001223CB">
      <w:pPr>
        <w:pStyle w:val="CaptionedFigure"/>
      </w:pPr>
      <w:bookmarkStart w:id="8" w:name="fig:006"/>
      <w:r w:rsidRPr="001223CB">
        <w:t>Сделаю файл исполняемым</w:t>
      </w:r>
    </w:p>
    <w:bookmarkEnd w:id="8"/>
    <w:p w14:paraId="56EE93FC" w14:textId="68C99561" w:rsidR="008D6DE3" w:rsidRDefault="001223CB">
      <w:pPr>
        <w:pStyle w:val="CaptionedFigure"/>
      </w:pPr>
      <w:r>
        <w:rPr>
          <w:noProof/>
        </w:rPr>
        <w:drawing>
          <wp:inline distT="0" distB="0" distL="0" distR="0" wp14:anchorId="18748DF9" wp14:editId="5C358550">
            <wp:extent cx="4029075" cy="180975"/>
            <wp:effectExtent l="0" t="0" r="0" b="0"/>
            <wp:docPr id="992751731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751731" name="Рисунок 9927517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9223" w14:textId="77777777" w:rsidR="001223CB" w:rsidRDefault="001223CB" w:rsidP="001223CB">
      <w:pPr>
        <w:pStyle w:val="ImageCaption"/>
      </w:pPr>
      <w:r w:rsidRPr="001223CB">
        <w:t>Файл исполняемый</w:t>
      </w:r>
      <w:r w:rsidR="00000000">
        <w:t>: Рис6</w:t>
      </w:r>
      <w:bookmarkStart w:id="9" w:name="fig:007"/>
    </w:p>
    <w:p w14:paraId="6E2FE744" w14:textId="77777777" w:rsidR="001223CB" w:rsidRDefault="001223CB" w:rsidP="001223CB">
      <w:pPr>
        <w:pStyle w:val="ImageCaption"/>
      </w:pPr>
      <w:r>
        <w:t>Вызову файл на редактирование.</w:t>
      </w:r>
    </w:p>
    <w:p w14:paraId="4E639044" w14:textId="481BD10E" w:rsidR="001223CB" w:rsidRDefault="001223CB" w:rsidP="001223CB">
      <w:pPr>
        <w:pStyle w:val="ImageCaption"/>
      </w:pPr>
      <w:r>
        <w:t>Установлю курсор в конец слова HELL второй строки, поменяю HELL на HELLO.</w:t>
      </w:r>
    </w:p>
    <w:bookmarkEnd w:id="9"/>
    <w:p w14:paraId="172A4549" w14:textId="539B7719" w:rsidR="008D6DE3" w:rsidRDefault="001223CB" w:rsidP="001223CB">
      <w:pPr>
        <w:pStyle w:val="CaptionedFigure"/>
      </w:pPr>
      <w:r>
        <w:rPr>
          <w:noProof/>
        </w:rPr>
        <w:drawing>
          <wp:inline distT="0" distB="0" distL="0" distR="0" wp14:anchorId="0E34EC5A" wp14:editId="7F0B88A9">
            <wp:extent cx="1762125" cy="1952625"/>
            <wp:effectExtent l="0" t="0" r="0" b="0"/>
            <wp:docPr id="1033200346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200346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0B419" w14:textId="2C0EBBC9" w:rsidR="008D6DE3" w:rsidRDefault="001223CB">
      <w:pPr>
        <w:pStyle w:val="ImageCaption"/>
      </w:pPr>
      <w:r w:rsidRPr="001223CB">
        <w:t>Редактирование файла</w:t>
      </w:r>
      <w:r w:rsidR="00000000">
        <w:t>: Рис7</w:t>
      </w:r>
    </w:p>
    <w:p w14:paraId="4C46E2D7" w14:textId="56791D42" w:rsidR="001223CB" w:rsidRDefault="001223CB">
      <w:pPr>
        <w:pStyle w:val="ImageCaption"/>
      </w:pPr>
    </w:p>
    <w:p w14:paraId="7F644DEE" w14:textId="0E0D88D2" w:rsidR="001223CB" w:rsidRDefault="001223CB">
      <w:pPr>
        <w:pStyle w:val="ImageCaption"/>
      </w:pPr>
    </w:p>
    <w:p w14:paraId="38468C46" w14:textId="637FA6F0" w:rsidR="001223CB" w:rsidRDefault="001223CB">
      <w:pPr>
        <w:pStyle w:val="ImageCaption"/>
      </w:pPr>
      <w:r w:rsidRPr="001223CB">
        <w:lastRenderedPageBreak/>
        <w:t xml:space="preserve">Сотру слово LOCAL и напишу </w:t>
      </w:r>
      <w:proofErr w:type="spellStart"/>
      <w:r w:rsidRPr="001223CB">
        <w:t>local</w:t>
      </w:r>
      <w:proofErr w:type="spellEnd"/>
      <w:r w:rsidRPr="001223CB">
        <w:t xml:space="preserve">, а на следующей после последней строке напишу </w:t>
      </w:r>
      <w:proofErr w:type="spellStart"/>
      <w:r w:rsidRPr="001223CB">
        <w:t>echo</w:t>
      </w:r>
      <w:proofErr w:type="spellEnd"/>
      <w:r w:rsidRPr="001223CB">
        <w:t xml:space="preserve"> $HELLO.</w:t>
      </w:r>
    </w:p>
    <w:p w14:paraId="33343C2D" w14:textId="77777777" w:rsidR="001223CB" w:rsidRDefault="001223CB">
      <w:pPr>
        <w:pStyle w:val="ImageCaption"/>
      </w:pPr>
    </w:p>
    <w:p w14:paraId="54F9EDDC" w14:textId="49185106" w:rsidR="008D6DE3" w:rsidRDefault="001223CB">
      <w:pPr>
        <w:pStyle w:val="CaptionedFigure"/>
      </w:pPr>
      <w:r>
        <w:rPr>
          <w:noProof/>
        </w:rPr>
        <w:drawing>
          <wp:inline distT="0" distB="0" distL="0" distR="0" wp14:anchorId="44E91C29" wp14:editId="7B91C8C1">
            <wp:extent cx="1762125" cy="1952625"/>
            <wp:effectExtent l="0" t="0" r="0" b="0"/>
            <wp:docPr id="1451012877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012877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F567" w14:textId="4909BDF3" w:rsidR="008D6DE3" w:rsidRDefault="001223CB">
      <w:pPr>
        <w:pStyle w:val="ImageCaption"/>
      </w:pPr>
      <w:r w:rsidRPr="001223CB">
        <w:t>Редактирование файла</w:t>
      </w:r>
      <w:r w:rsidR="00000000">
        <w:t>: Рис8</w:t>
      </w:r>
    </w:p>
    <w:p w14:paraId="3C409374" w14:textId="7ADC8DE7" w:rsidR="008D6DE3" w:rsidRDefault="001223CB">
      <w:pPr>
        <w:pStyle w:val="CaptionedFigure"/>
      </w:pPr>
      <w:r w:rsidRPr="001223CB">
        <w:t>Перейду в командный режим и отменю последнее действие</w:t>
      </w:r>
    </w:p>
    <w:p w14:paraId="7A3CC2A9" w14:textId="2546C692" w:rsidR="001223CB" w:rsidRDefault="001223CB">
      <w:pPr>
        <w:pStyle w:val="CaptionedFigure"/>
      </w:pPr>
      <w:r>
        <w:rPr>
          <w:noProof/>
        </w:rPr>
        <w:drawing>
          <wp:inline distT="0" distB="0" distL="0" distR="0" wp14:anchorId="273C8630" wp14:editId="3887318C">
            <wp:extent cx="1762125" cy="1952625"/>
            <wp:effectExtent l="0" t="0" r="0" b="0"/>
            <wp:docPr id="311941012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941012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5A634" w14:textId="2EE43589" w:rsidR="008D6DE3" w:rsidRDefault="001223CB">
      <w:pPr>
        <w:pStyle w:val="ImageCaption"/>
      </w:pPr>
      <w:r w:rsidRPr="001223CB">
        <w:t>Отмена</w:t>
      </w:r>
      <w:r w:rsidR="00000000">
        <w:t>: Рис9</w:t>
      </w:r>
    </w:p>
    <w:p w14:paraId="1AA5E34C" w14:textId="395A4A9B" w:rsidR="008D6DE3" w:rsidRDefault="001223CB">
      <w:pPr>
        <w:pStyle w:val="CaptionedFigure"/>
      </w:pPr>
      <w:r w:rsidRPr="001223CB">
        <w:t xml:space="preserve">Запишу произведенный изменения и выйду из </w:t>
      </w:r>
      <w:proofErr w:type="spellStart"/>
      <w:r w:rsidRPr="001223CB">
        <w:t>vi</w:t>
      </w:r>
      <w:proofErr w:type="spellEnd"/>
    </w:p>
    <w:p w14:paraId="57ECF8EB" w14:textId="1CD1AE60" w:rsidR="001223CB" w:rsidRDefault="001223CB">
      <w:pPr>
        <w:pStyle w:val="CaptionedFigure"/>
      </w:pPr>
      <w:r>
        <w:rPr>
          <w:noProof/>
        </w:rPr>
        <w:drawing>
          <wp:inline distT="0" distB="0" distL="0" distR="0" wp14:anchorId="331B69B9" wp14:editId="329A16AE">
            <wp:extent cx="638175" cy="352425"/>
            <wp:effectExtent l="0" t="0" r="0" b="0"/>
            <wp:docPr id="1992177892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177892" name="Рисунок 199217789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F9109" w14:textId="180EA8A2" w:rsidR="008D6DE3" w:rsidRDefault="001223CB" w:rsidP="001223CB">
      <w:pPr>
        <w:pStyle w:val="ImageCaption"/>
      </w:pPr>
      <w:r w:rsidRPr="001223CB">
        <w:t xml:space="preserve">Выход из </w:t>
      </w:r>
      <w:proofErr w:type="spellStart"/>
      <w:r w:rsidRPr="001223CB">
        <w:t>vi</w:t>
      </w:r>
      <w:proofErr w:type="spellEnd"/>
      <w:r w:rsidR="00000000">
        <w:t>: Рис10</w:t>
      </w:r>
      <w:bookmarkStart w:id="10" w:name="вопросы-для-самопроверки"/>
      <w:bookmarkEnd w:id="2"/>
    </w:p>
    <w:p w14:paraId="1012B723" w14:textId="1B1DB6BA" w:rsidR="008D6DE3" w:rsidRDefault="001223CB">
      <w:pPr>
        <w:pStyle w:val="1"/>
      </w:pPr>
      <w:bookmarkStart w:id="11" w:name="вывод"/>
      <w:bookmarkStart w:id="12" w:name="_Toc131270990"/>
      <w:bookmarkEnd w:id="10"/>
      <w:r>
        <w:rPr>
          <w:rStyle w:val="SectionNumber"/>
        </w:rPr>
        <w:t>3</w:t>
      </w:r>
      <w:r w:rsidR="00000000">
        <w:tab/>
        <w:t>Вывод</w:t>
      </w:r>
      <w:bookmarkEnd w:id="12"/>
    </w:p>
    <w:p w14:paraId="39088146" w14:textId="421B0272" w:rsidR="008D6DE3" w:rsidRDefault="001223CB" w:rsidP="001223CB">
      <w:pPr>
        <w:pStyle w:val="FirstParagraph"/>
      </w:pPr>
      <w:r w:rsidRPr="001223CB">
        <w:t xml:space="preserve">Я познакомился с операционной системой Linux. Получил практические навыки работы с редактором </w:t>
      </w:r>
      <w:proofErr w:type="spellStart"/>
      <w:r w:rsidRPr="001223CB">
        <w:t>vi</w:t>
      </w:r>
      <w:proofErr w:type="spellEnd"/>
    </w:p>
    <w:p w14:paraId="34252E73" w14:textId="0694EF7F" w:rsidR="001223CB" w:rsidRDefault="001223CB" w:rsidP="001223CB">
      <w:pPr>
        <w:pStyle w:val="1"/>
      </w:pPr>
      <w:r>
        <w:rPr>
          <w:rStyle w:val="SectionNumber"/>
        </w:rPr>
        <w:t>4</w:t>
      </w:r>
      <w:r>
        <w:tab/>
      </w:r>
      <w:r>
        <w:t>Контрольные вопросы</w:t>
      </w:r>
    </w:p>
    <w:p w14:paraId="1E8A08BE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1 Дайте краткую характеристику режимам работы редактора </w:t>
      </w:r>
      <w:proofErr w:type="spell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vi</w:t>
      </w:r>
      <w:proofErr w:type="spell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.</w:t>
      </w:r>
    </w:p>
    <w:p w14:paraId="307E2A14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3211EEC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proofErr w:type="gramStart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lastRenderedPageBreak/>
        <w:t>Командный  -</w:t>
      </w:r>
      <w:proofErr w:type="gramEnd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  в  этом  режиме можно перемещаться по файлу и</w:t>
      </w:r>
    </w:p>
    <w:p w14:paraId="58AC45E2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выполнять редактирующие команды над текстом. Команды вызываются</w:t>
      </w:r>
    </w:p>
    <w:p w14:paraId="6401DC92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>
        <w:rPr>
          <w:rFonts w:eastAsia="Times New Roman" w:cstheme="minorHAnsi"/>
          <w:color w:val="000000"/>
          <w:sz w:val="27"/>
          <w:szCs w:val="27"/>
          <w:lang w:eastAsia="ru-RU"/>
        </w:rPr>
        <w:t>обычными латинскими буквами</w:t>
      </w: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.</w:t>
      </w:r>
    </w:p>
    <w:p w14:paraId="3677B557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Ввода текста - в этом режиме обычные </w:t>
      </w:r>
      <w:proofErr w:type="gramStart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латинские  буквы</w:t>
      </w:r>
      <w:proofErr w:type="gramEnd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  будут</w:t>
      </w:r>
    </w:p>
    <w:p w14:paraId="29749E74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вставляться в текст.</w:t>
      </w:r>
    </w:p>
    <w:p w14:paraId="79EF856E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Режим </w:t>
      </w:r>
      <w:proofErr w:type="gramStart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строчного  редактора</w:t>
      </w:r>
      <w:proofErr w:type="gramEnd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  ED используется для управления</w:t>
      </w:r>
    </w:p>
    <w:p w14:paraId="74DEBD20" w14:textId="77777777" w:rsidR="00BB59DF" w:rsidRPr="00683CCC" w:rsidRDefault="00BB59DF" w:rsidP="00BB59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eastAsia="Times New Roman" w:cstheme="minorHAnsi"/>
          <w:color w:val="000000"/>
          <w:sz w:val="27"/>
          <w:szCs w:val="27"/>
          <w:lang w:eastAsia="ru-RU"/>
        </w:rPr>
      </w:pPr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 xml:space="preserve">файлами (типа сохранить файл, зачитать файл и </w:t>
      </w:r>
      <w:proofErr w:type="gramStart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т.д.</w:t>
      </w:r>
      <w:proofErr w:type="gramEnd"/>
      <w:r w:rsidRPr="00683CCC">
        <w:rPr>
          <w:rFonts w:eastAsia="Times New Roman" w:cstheme="minorHAnsi"/>
          <w:color w:val="000000"/>
          <w:sz w:val="27"/>
          <w:szCs w:val="27"/>
          <w:lang w:eastAsia="ru-RU"/>
        </w:rPr>
        <w:t>)</w:t>
      </w:r>
    </w:p>
    <w:p w14:paraId="200A71AF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BB80032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2 Как выйти из редактора, не сохраняя произведённые изменения?</w:t>
      </w:r>
    </w:p>
    <w:p w14:paraId="6CEC4BCA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024651E" w14:textId="77777777" w:rsidR="00BB59DF" w:rsidRP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Набрать символ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q</w:t>
      </w:r>
    </w:p>
    <w:p w14:paraId="4F47F68E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16CA8A71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3 Назовите и дайте краткую характеристику командам позиционирования.</w:t>
      </w:r>
    </w:p>
    <w:p w14:paraId="732DD741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0A7E062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BB59DF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0 – 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ереход в начало строки</w:t>
      </w:r>
    </w:p>
    <w:p w14:paraId="0357EE8A" w14:textId="77777777" w:rsidR="00BB59DF" w:rsidRP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D653EB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$ –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переход в конец строки</w:t>
      </w:r>
    </w:p>
    <w:p w14:paraId="5F66DCED" w14:textId="77777777" w:rsidR="00BB59DF" w:rsidRPr="00D653EB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G</w:t>
      </w:r>
      <w:r w:rsidRPr="00D653EB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– 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переход в конец файла</w:t>
      </w:r>
    </w:p>
    <w:p w14:paraId="0836642A" w14:textId="77777777" w:rsidR="00BB59DF" w:rsidRP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proofErr w:type="spellStart"/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nG</w:t>
      </w:r>
      <w:proofErr w:type="spellEnd"/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– переход на строку с номером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n</w:t>
      </w:r>
    </w:p>
    <w:p w14:paraId="29AD6099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B5F900A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4 Что для редактора </w:t>
      </w:r>
      <w:proofErr w:type="spell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vi</w:t>
      </w:r>
      <w:proofErr w:type="spell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является словом?</w:t>
      </w:r>
    </w:p>
    <w:p w14:paraId="1C25D442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24CAEEE" w14:textId="77777777" w:rsidR="00BB59DF" w:rsidRDefault="00BB59DF" w:rsidP="00BB59DF">
      <w:pPr>
        <w:shd w:val="clear" w:color="auto" w:fill="FFFFFF"/>
        <w:spacing w:after="0"/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Редактор </w:t>
      </w:r>
      <w:proofErr w:type="spellStart"/>
      <w:r>
        <w:rPr>
          <w:rFonts w:ascii="Arial" w:hAnsi="Arial" w:cs="Arial"/>
          <w:b/>
          <w:bCs/>
          <w:color w:val="333333"/>
          <w:shd w:val="clear" w:color="auto" w:fill="FFFFFF"/>
        </w:rPr>
        <w:t>vi</w:t>
      </w:r>
      <w:proofErr w:type="spellEnd"/>
      <w:r>
        <w:rPr>
          <w:rFonts w:ascii="Arial" w:hAnsi="Arial" w:cs="Arial"/>
          <w:color w:val="333333"/>
          <w:shd w:val="clear" w:color="auto" w:fill="FFFFFF"/>
        </w:rPr>
        <w:t> предполагает, что 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слово</w:t>
      </w:r>
      <w:r>
        <w:rPr>
          <w:rFonts w:ascii="Arial" w:hAnsi="Arial" w:cs="Arial"/>
          <w:color w:val="333333"/>
          <w:shd w:val="clear" w:color="auto" w:fill="FFFFFF"/>
        </w:rPr>
        <w:t> </w:t>
      </w:r>
      <w:proofErr w:type="gramStart"/>
      <w:r>
        <w:rPr>
          <w:rFonts w:ascii="Arial" w:hAnsi="Arial" w:cs="Arial"/>
          <w:color w:val="333333"/>
          <w:shd w:val="clear" w:color="auto" w:fill="FFFFFF"/>
        </w:rPr>
        <w:t>- это</w:t>
      </w:r>
      <w:proofErr w:type="gramEnd"/>
      <w:r>
        <w:rPr>
          <w:rFonts w:ascii="Arial" w:hAnsi="Arial" w:cs="Arial"/>
          <w:color w:val="333333"/>
          <w:shd w:val="clear" w:color="auto" w:fill="FFFFFF"/>
        </w:rPr>
        <w:t xml:space="preserve"> строка символов, которая может включать в себя буквы, цифры и символы подчеркивания.</w:t>
      </w:r>
    </w:p>
    <w:p w14:paraId="02DFE131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61CECAAC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5 Каким образом из любого места редактируемого файла перейти в начало (конец)</w:t>
      </w:r>
    </w:p>
    <w:p w14:paraId="55421954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файла?</w:t>
      </w:r>
    </w:p>
    <w:p w14:paraId="63D28B1F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1F301BC6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Для того чтобы переместить курсор в начало файла, можно использовать команду 1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G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, для перемещения в конец файла необходимо нажать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G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.</w:t>
      </w:r>
    </w:p>
    <w:p w14:paraId="13A649E8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6D6E0DFD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6 Назовите и дайте краткую характеристику основным группам команд редактирования.</w:t>
      </w:r>
    </w:p>
    <w:p w14:paraId="321B9268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66CC5E0B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вод, удаление и вставка текста</w:t>
      </w:r>
    </w:p>
    <w:p w14:paraId="4940CA06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559335F3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7 Необходимо заполнить строку символами $. Каковы ваши действия?</w:t>
      </w:r>
    </w:p>
    <w:p w14:paraId="0B898917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365CFAB8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Использую команду </w:t>
      </w:r>
      <w:r>
        <w:rPr>
          <w:rFonts w:ascii="Arial" w:hAnsi="Arial" w:cs="Arial"/>
          <w:b/>
          <w:bCs/>
          <w:color w:val="000000"/>
        </w:rPr>
        <w:t>c$</w:t>
      </w:r>
      <w:r w:rsidRPr="005815B3">
        <w:rPr>
          <w:rFonts w:ascii="Arial" w:hAnsi="Arial" w:cs="Arial"/>
          <w:color w:val="000000"/>
        </w:rPr>
        <w:t>, к</w:t>
      </w:r>
      <w:r>
        <w:rPr>
          <w:rFonts w:ascii="Arial" w:hAnsi="Arial" w:cs="Arial"/>
          <w:color w:val="000000"/>
        </w:rPr>
        <w:t>оторая позволяет заменить текст от курсора до конца строки.</w:t>
      </w:r>
    </w:p>
    <w:p w14:paraId="280B23A3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E62DFEF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8 Как отменить некорректное действие, связанное с процессом редактирования?</w:t>
      </w:r>
    </w:p>
    <w:p w14:paraId="4235A4BF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1EFE13D2" w14:textId="77777777" w:rsidR="00BB59DF" w:rsidRPr="005815B3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С помощью команды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u</w:t>
      </w:r>
    </w:p>
    <w:p w14:paraId="144B305D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238B27CB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9 Назовите и дайте характеристику основным группам команд режима последней строки.</w:t>
      </w:r>
    </w:p>
    <w:p w14:paraId="2C825F94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20997986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3AD7CB78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03A58081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10 Как определить, не перемещая курсора, позицию, в которой заканчивается строка?</w:t>
      </w:r>
    </w:p>
    <w:p w14:paraId="7F3F9A65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613041C" w14:textId="77777777" w:rsidR="00BB59DF" w:rsidRPr="005815B3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5815B3">
        <w:rPr>
          <w:rFonts w:ascii="Helvetica" w:hAnsi="Helvetica" w:cs="Helvetica"/>
          <w:b/>
          <w:bCs/>
          <w:color w:val="333333"/>
          <w:sz w:val="23"/>
          <w:szCs w:val="23"/>
          <w:shd w:val="clear" w:color="auto" w:fill="FFFFFF"/>
        </w:rPr>
        <w:lastRenderedPageBreak/>
        <w:t>Перемещение</w:t>
      </w:r>
      <w:r w:rsidRPr="005815B3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 </w:t>
      </w:r>
      <w:r w:rsidRPr="005815B3">
        <w:rPr>
          <w:rFonts w:ascii="Helvetica" w:hAnsi="Helvetica" w:cs="Helvetica"/>
          <w:b/>
          <w:bCs/>
          <w:color w:val="333333"/>
          <w:sz w:val="23"/>
          <w:szCs w:val="23"/>
          <w:shd w:val="clear" w:color="auto" w:fill="FFFFFF"/>
        </w:rPr>
        <w:t>заканчивается</w:t>
      </w:r>
      <w:r w:rsidRPr="005815B3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 при достижении </w:t>
      </w:r>
      <w:r w:rsidRPr="005815B3">
        <w:rPr>
          <w:rFonts w:ascii="Helvetica" w:hAnsi="Helvetica" w:cs="Helvetica"/>
          <w:b/>
          <w:bCs/>
          <w:color w:val="333333"/>
          <w:sz w:val="23"/>
          <w:szCs w:val="23"/>
          <w:shd w:val="clear" w:color="auto" w:fill="FFFFFF"/>
        </w:rPr>
        <w:t>курсором</w:t>
      </w:r>
      <w:r w:rsidRPr="005815B3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 начала или конца </w:t>
      </w:r>
      <w:r w:rsidRPr="005815B3">
        <w:rPr>
          <w:rFonts w:ascii="Helvetica" w:hAnsi="Helvetica" w:cs="Helvetica"/>
          <w:b/>
          <w:bCs/>
          <w:color w:val="333333"/>
          <w:sz w:val="23"/>
          <w:szCs w:val="23"/>
          <w:shd w:val="clear" w:color="auto" w:fill="FFFFFF"/>
        </w:rPr>
        <w:t>строки</w:t>
      </w:r>
      <w:r w:rsidRPr="005815B3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, за исключением команды "$"</w:t>
      </w:r>
    </w:p>
    <w:p w14:paraId="629183E8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037E3E0A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11 Выполните анализ опций редактора </w:t>
      </w:r>
      <w:proofErr w:type="spell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vi</w:t>
      </w:r>
      <w:proofErr w:type="spell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(сколько их, как узнать их назначение и </w:t>
      </w:r>
      <w:proofErr w:type="gram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т.д.</w:t>
      </w:r>
      <w:proofErr w:type="gram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).</w:t>
      </w:r>
    </w:p>
    <w:p w14:paraId="1D1EC88C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41005E34" w14:textId="77777777" w:rsidR="00BB59DF" w:rsidRPr="00DA602D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Все опции редактора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vi</w:t>
      </w:r>
      <w:r w:rsidRPr="00DA602D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можно узнать с помощью команды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man</w:t>
      </w:r>
      <w:r w:rsidRPr="00DA602D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 </w:t>
      </w:r>
      <w:r>
        <w:rPr>
          <w:rFonts w:ascii="Helvetica" w:eastAsia="Times New Roman" w:hAnsi="Helvetica" w:cs="Helvetica"/>
          <w:color w:val="1A1A1A"/>
          <w:sz w:val="23"/>
          <w:szCs w:val="23"/>
          <w:lang w:val="en-US" w:eastAsia="ru-RU"/>
        </w:rPr>
        <w:t>vi</w:t>
      </w: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.</w:t>
      </w:r>
    </w:p>
    <w:p w14:paraId="462AC556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71E142EA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12 Как определить режим работы редактора </w:t>
      </w:r>
      <w:proofErr w:type="spell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vi</w:t>
      </w:r>
      <w:proofErr w:type="spell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?</w:t>
      </w:r>
    </w:p>
    <w:p w14:paraId="69D10091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120FBABB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 командном режиме не отображается напечатанный текст</w:t>
      </w:r>
    </w:p>
    <w:p w14:paraId="007B5BAC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 режиме ввода текста отсутствует возможность редактирования текста</w:t>
      </w:r>
    </w:p>
    <w:p w14:paraId="177890C1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В режиме командной строки вводимые команды отображаются в нижней части экрана</w:t>
      </w:r>
    </w:p>
    <w:p w14:paraId="07560998" w14:textId="77777777" w:rsidR="00BB59DF" w:rsidRPr="00683CCC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</w:p>
    <w:p w14:paraId="0ABAC428" w14:textId="77777777" w:rsidR="00BB59DF" w:rsidRDefault="00BB59DF" w:rsidP="00BB59DF">
      <w:pPr>
        <w:shd w:val="clear" w:color="auto" w:fill="FFFFFF"/>
        <w:spacing w:after="0"/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</w:pPr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 xml:space="preserve">13 Постройте граф взаимосвязи режимов работы редактора </w:t>
      </w:r>
      <w:proofErr w:type="spellStart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vi</w:t>
      </w:r>
      <w:proofErr w:type="spellEnd"/>
      <w:r w:rsidRPr="00683CCC">
        <w:rPr>
          <w:rFonts w:ascii="Helvetica" w:eastAsia="Times New Roman" w:hAnsi="Helvetica" w:cs="Helvetica"/>
          <w:color w:val="1A1A1A"/>
          <w:sz w:val="23"/>
          <w:szCs w:val="23"/>
          <w:lang w:eastAsia="ru-RU"/>
        </w:rPr>
        <w:t>.</w:t>
      </w:r>
    </w:p>
    <w:bookmarkEnd w:id="11"/>
    <w:p w14:paraId="0517FBEF" w14:textId="617C00FF" w:rsidR="001223CB" w:rsidRPr="001223CB" w:rsidRDefault="001223CB" w:rsidP="001223CB">
      <w:pPr>
        <w:pStyle w:val="a0"/>
        <w:rPr>
          <w:b/>
          <w:bCs/>
        </w:rPr>
      </w:pPr>
    </w:p>
    <w:sectPr w:rsidR="001223CB" w:rsidRPr="001223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04140" w14:textId="77777777" w:rsidR="002155A1" w:rsidRDefault="002155A1">
      <w:pPr>
        <w:spacing w:after="0"/>
      </w:pPr>
      <w:r>
        <w:separator/>
      </w:r>
    </w:p>
  </w:endnote>
  <w:endnote w:type="continuationSeparator" w:id="0">
    <w:p w14:paraId="3A79A8A9" w14:textId="77777777" w:rsidR="002155A1" w:rsidRDefault="00215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8CC68" w14:textId="77777777" w:rsidR="002155A1" w:rsidRDefault="002155A1">
      <w:r>
        <w:separator/>
      </w:r>
    </w:p>
  </w:footnote>
  <w:footnote w:type="continuationSeparator" w:id="0">
    <w:p w14:paraId="03A76F28" w14:textId="77777777" w:rsidR="002155A1" w:rsidRDefault="00215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C2FB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91434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78584433">
    <w:abstractNumId w:val="0"/>
  </w:num>
  <w:num w:numId="2" w16cid:durableId="1742940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6DE3"/>
    <w:rsid w:val="001223CB"/>
    <w:rsid w:val="002155A1"/>
    <w:rsid w:val="008D6DE3"/>
    <w:rsid w:val="00A70986"/>
    <w:rsid w:val="00BB59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A0855"/>
  <w15:docId w15:val="{0A5C5FD2-3CF6-492E-A5CE-AEE6E2901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BB59DF"/>
    <w:pPr>
      <w:tabs>
        <w:tab w:val="left" w:pos="440"/>
        <w:tab w:val="right" w:leader="dot" w:pos="9679"/>
      </w:tabs>
      <w:spacing w:after="100"/>
    </w:pPr>
    <w:rPr>
      <w:noProof/>
    </w:rPr>
  </w:style>
  <w:style w:type="character" w:customStyle="1" w:styleId="10">
    <w:name w:val="Заголовок 1 Знак"/>
    <w:basedOn w:val="a1"/>
    <w:link w:val="1"/>
    <w:uiPriority w:val="9"/>
    <w:rsid w:val="001223C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мирнов Дмитрий Романович</dc:creator>
  <cp:keywords/>
  <cp:lastModifiedBy>Смирнов Дмитрий Романович</cp:lastModifiedBy>
  <cp:revision>2</cp:revision>
  <dcterms:created xsi:type="dcterms:W3CDTF">2022-12-14T18:52:00Z</dcterms:created>
  <dcterms:modified xsi:type="dcterms:W3CDTF">2023-04-01T17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